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5E62BD" w14:textId="77777777" w:rsidR="00414272" w:rsidRDefault="00414272" w:rsidP="00414272"/>
    <w:p w14:paraId="09D479D3" w14:textId="01B40B24" w:rsidR="00414272" w:rsidRDefault="00414272" w:rsidP="00414272">
      <w:r>
        <w:t>The ERD of the database structure.</w:t>
      </w:r>
    </w:p>
    <w:p w14:paraId="56B954B6" w14:textId="6085D8A1" w:rsidR="00414272" w:rsidRDefault="00414272" w:rsidP="00414272">
      <w:r>
        <w:t>Here are pictures of the database deployment.</w:t>
      </w:r>
    </w:p>
    <w:p w14:paraId="413035D4" w14:textId="12520BE0" w:rsidR="00414272" w:rsidRDefault="00414272" w:rsidP="00414272">
      <w:r>
        <w:t>The content of the web app when the connection string is added.</w:t>
      </w:r>
    </w:p>
    <w:p w14:paraId="038C6923" w14:textId="705DFB7D" w:rsidR="00414272" w:rsidRDefault="00414272" w:rsidP="00414272">
      <w:r>
        <w:t>The overall look of the web app.</w:t>
      </w:r>
    </w:p>
    <w:p w14:paraId="03E5BFAE" w14:textId="77777777" w:rsidR="00414272" w:rsidRDefault="00414272" w:rsidP="00414272"/>
    <w:p w14:paraId="67F5D762" w14:textId="77777777" w:rsidR="00414272" w:rsidRDefault="00414272" w:rsidP="00414272"/>
    <w:p w14:paraId="20CD8E5F" w14:textId="1FF7293D" w:rsidR="00414272" w:rsidRDefault="00414272" w:rsidP="00414272">
      <w:r>
        <w:rPr>
          <w:noProof/>
        </w:rPr>
        <w:drawing>
          <wp:inline distT="0" distB="0" distL="0" distR="0" wp14:anchorId="71572D64" wp14:editId="38753C81">
            <wp:extent cx="5731510" cy="3024505"/>
            <wp:effectExtent l="0" t="0" r="2540" b="4445"/>
            <wp:docPr id="1157146454" name="Picture 16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7146454" name="Picture 16" descr="A screenshot of a computer screen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24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B91FB" w14:textId="77777777" w:rsidR="00414272" w:rsidRDefault="00414272" w:rsidP="00414272">
      <w:r>
        <w:t>Screenshots of Table Design:</w:t>
      </w:r>
    </w:p>
    <w:p w14:paraId="6A7BF7E3" w14:textId="77777777" w:rsidR="00414272" w:rsidRDefault="00414272" w:rsidP="00414272">
      <w:r>
        <w:rPr>
          <w:noProof/>
        </w:rPr>
        <w:drawing>
          <wp:inline distT="0" distB="0" distL="0" distR="0" wp14:anchorId="049EFF5A" wp14:editId="62B6D50B">
            <wp:extent cx="5724525" cy="3238500"/>
            <wp:effectExtent l="0" t="0" r="9525" b="0"/>
            <wp:docPr id="93634813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E1B807" w14:textId="77777777" w:rsidR="00414272" w:rsidRDefault="00414272" w:rsidP="00414272">
      <w:r>
        <w:rPr>
          <w:noProof/>
        </w:rPr>
        <w:lastRenderedPageBreak/>
        <w:drawing>
          <wp:inline distT="0" distB="0" distL="0" distR="0" wp14:anchorId="1B17ED6D" wp14:editId="2DC718EC">
            <wp:extent cx="5734050" cy="3238500"/>
            <wp:effectExtent l="0" t="0" r="0" b="0"/>
            <wp:docPr id="133107640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076401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719088" wp14:editId="4A13EC20">
            <wp:extent cx="5734050" cy="3276600"/>
            <wp:effectExtent l="0" t="0" r="0" b="0"/>
            <wp:docPr id="99402946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402946" name="Picture 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9992D45" wp14:editId="79567205">
            <wp:extent cx="5734050" cy="3267075"/>
            <wp:effectExtent l="0" t="0" r="0" b="9525"/>
            <wp:docPr id="786916633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916633" name="Picture 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EE474B" wp14:editId="04612753">
            <wp:extent cx="5724525" cy="3314700"/>
            <wp:effectExtent l="0" t="0" r="9525" b="0"/>
            <wp:docPr id="1489964542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9964542" name="Picture 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5DA1FC" w14:textId="77777777" w:rsidR="00414272" w:rsidRDefault="00414272" w:rsidP="00414272"/>
    <w:p w14:paraId="491C184A" w14:textId="77777777" w:rsidR="00414272" w:rsidRDefault="00414272" w:rsidP="00414272"/>
    <w:p w14:paraId="55DC9D42" w14:textId="77777777" w:rsidR="00414272" w:rsidRDefault="00414272" w:rsidP="00414272">
      <w:r>
        <w:t>Screenshots of the deployment of the database created in SQL Server management Studio to Azure.</w:t>
      </w:r>
      <w:r w:rsidRPr="008B2BD0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7786CBF3" wp14:editId="094B1D32">
            <wp:extent cx="5731510" cy="3013075"/>
            <wp:effectExtent l="0" t="0" r="2540" b="0"/>
            <wp:docPr id="233309554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309554" name="Picture 2" descr="A screenshot of a computer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1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1ABBAA4" wp14:editId="5423F740">
            <wp:extent cx="5731510" cy="2870200"/>
            <wp:effectExtent l="0" t="0" r="2540" b="6350"/>
            <wp:docPr id="1451498153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1498153" name="Picture 3" descr="A screenshot of a computer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2D12BA5" wp14:editId="2D8400CE">
            <wp:extent cx="5731510" cy="3013075"/>
            <wp:effectExtent l="0" t="0" r="2540" b="0"/>
            <wp:docPr id="7063269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326909" name="Picture 70632690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1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3C1FAA97" wp14:editId="25E045D6">
            <wp:extent cx="5731510" cy="3020060"/>
            <wp:effectExtent l="0" t="0" r="2540" b="8890"/>
            <wp:docPr id="152725231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7252317" name="Picture 152725231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20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9C6AB" w14:textId="77777777" w:rsidR="00414272" w:rsidRDefault="00414272" w:rsidP="00414272">
      <w:r>
        <w:t>Screenshots of the user entering data/information from the website and it being in the Database:</w:t>
      </w:r>
    </w:p>
    <w:p w14:paraId="3F9751DB" w14:textId="77777777" w:rsidR="00414272" w:rsidRDefault="00414272" w:rsidP="00414272">
      <w:r>
        <w:rPr>
          <w:noProof/>
        </w:rPr>
        <w:lastRenderedPageBreak/>
        <w:drawing>
          <wp:inline distT="0" distB="0" distL="0" distR="0" wp14:anchorId="27E3FA8F" wp14:editId="7010154A">
            <wp:extent cx="5731510" cy="2514600"/>
            <wp:effectExtent l="0" t="0" r="2540" b="0"/>
            <wp:docPr id="267885591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885591" name="Picture 10" descr="A screenshot of a computer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40DB3D1" wp14:editId="0CB81D30">
            <wp:extent cx="5731510" cy="2540000"/>
            <wp:effectExtent l="0" t="0" r="2540" b="0"/>
            <wp:docPr id="188766630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766630" name="Picture 9" descr="A screenshot of a computer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E448020" wp14:editId="74F3FC40">
            <wp:extent cx="5731510" cy="2870200"/>
            <wp:effectExtent l="0" t="0" r="2540" b="6350"/>
            <wp:docPr id="191481639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81639" name="Picture 8" descr="A screenshot of a computer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2B2C2031" w14:textId="77777777" w:rsidR="00414272" w:rsidRDefault="00414272" w:rsidP="00414272">
      <w:r>
        <w:lastRenderedPageBreak/>
        <w:t>Screenshots of the user ordering a product:</w:t>
      </w:r>
    </w:p>
    <w:p w14:paraId="56DBC547" w14:textId="77777777" w:rsidR="00414272" w:rsidRDefault="00414272" w:rsidP="00414272">
      <w:pPr>
        <w:rPr>
          <w:noProof/>
        </w:rPr>
      </w:pPr>
      <w:r>
        <w:t xml:space="preserve">User Logs into the webapp </w:t>
      </w:r>
      <w:r>
        <w:rPr>
          <w:noProof/>
        </w:rPr>
        <w:drawing>
          <wp:inline distT="0" distB="0" distL="0" distR="0" wp14:anchorId="4F211F08" wp14:editId="1E2E5839">
            <wp:extent cx="5720080" cy="2530475"/>
            <wp:effectExtent l="0" t="0" r="0" b="3175"/>
            <wp:docPr id="620046933" name="Picture 11" descr="A screenshot of a login box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0046933" name="Picture 11" descr="A screenshot of a login box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080" cy="253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2C0797" w14:textId="77777777" w:rsidR="00414272" w:rsidRDefault="00414272" w:rsidP="00414272">
      <w:r>
        <w:t xml:space="preserve">User views their order history: </w:t>
      </w:r>
    </w:p>
    <w:p w14:paraId="5C2BFAAE" w14:textId="77777777" w:rsidR="00414272" w:rsidRDefault="00414272" w:rsidP="00414272">
      <w:pPr>
        <w:rPr>
          <w:noProof/>
        </w:rPr>
      </w:pPr>
      <w:r>
        <w:rPr>
          <w:noProof/>
        </w:rPr>
        <w:drawing>
          <wp:inline distT="0" distB="0" distL="0" distR="0" wp14:anchorId="3B579F67" wp14:editId="72FB379B">
            <wp:extent cx="5720080" cy="2519680"/>
            <wp:effectExtent l="0" t="0" r="0" b="0"/>
            <wp:docPr id="1560933561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933561" name="Picture 1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080" cy="251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3CC259" w14:textId="77777777" w:rsidR="00414272" w:rsidRDefault="00414272" w:rsidP="00414272"/>
    <w:p w14:paraId="1BF8A1B5" w14:textId="77777777" w:rsidR="00414272" w:rsidRDefault="00414272" w:rsidP="00414272"/>
    <w:p w14:paraId="2C605A46" w14:textId="77777777" w:rsidR="00414272" w:rsidRDefault="00414272" w:rsidP="00414272"/>
    <w:p w14:paraId="0773E7C8" w14:textId="77777777" w:rsidR="00414272" w:rsidRDefault="00414272" w:rsidP="00414272"/>
    <w:p w14:paraId="048F878D" w14:textId="77777777" w:rsidR="00414272" w:rsidRDefault="00414272" w:rsidP="00414272"/>
    <w:p w14:paraId="114FDFED" w14:textId="77777777" w:rsidR="00414272" w:rsidRDefault="00414272" w:rsidP="00414272"/>
    <w:p w14:paraId="404E4750" w14:textId="77777777" w:rsidR="00414272" w:rsidRDefault="00414272" w:rsidP="00414272"/>
    <w:p w14:paraId="16129517" w14:textId="77777777" w:rsidR="00414272" w:rsidRDefault="00414272" w:rsidP="00414272"/>
    <w:p w14:paraId="61EE62B4" w14:textId="77777777" w:rsidR="00414272" w:rsidRDefault="00414272" w:rsidP="00414272"/>
    <w:p w14:paraId="114D7AF2" w14:textId="77777777" w:rsidR="00414272" w:rsidRDefault="00414272" w:rsidP="00414272">
      <w:r>
        <w:t>User orders a product:</w:t>
      </w:r>
    </w:p>
    <w:p w14:paraId="64724A70" w14:textId="77777777" w:rsidR="00414272" w:rsidRDefault="00414272" w:rsidP="00414272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111449A2" wp14:editId="52598BEA">
            <wp:extent cx="5730875" cy="2487930"/>
            <wp:effectExtent l="0" t="0" r="3175" b="7620"/>
            <wp:docPr id="780416398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2487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9E9131" w14:textId="77777777" w:rsidR="00414272" w:rsidRDefault="00414272" w:rsidP="00414272">
      <w:r>
        <w:t>User Go back to their order history to an updated list:</w:t>
      </w:r>
    </w:p>
    <w:p w14:paraId="5134CADC" w14:textId="77777777" w:rsidR="00414272" w:rsidRDefault="00414272" w:rsidP="00414272">
      <w:pPr>
        <w:rPr>
          <w:noProof/>
        </w:rPr>
      </w:pPr>
      <w:r>
        <w:rPr>
          <w:noProof/>
        </w:rPr>
        <w:drawing>
          <wp:inline distT="0" distB="0" distL="0" distR="0" wp14:anchorId="50597576" wp14:editId="2A91184A">
            <wp:extent cx="5730875" cy="2530475"/>
            <wp:effectExtent l="0" t="0" r="3175" b="3175"/>
            <wp:docPr id="1366924621" name="Picture 1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6924621" name="Picture 15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253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ADBFBA" w14:textId="77777777" w:rsidR="00860530" w:rsidRDefault="00860530"/>
    <w:sectPr w:rsidR="00860530" w:rsidSect="00414272">
      <w:pgSz w:w="11906" w:h="16838"/>
      <w:pgMar w:top="567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7BBD70" w14:textId="77777777" w:rsidR="00660375" w:rsidRDefault="00660375" w:rsidP="00414272">
      <w:pPr>
        <w:spacing w:after="0" w:line="240" w:lineRule="auto"/>
      </w:pPr>
      <w:r>
        <w:separator/>
      </w:r>
    </w:p>
  </w:endnote>
  <w:endnote w:type="continuationSeparator" w:id="0">
    <w:p w14:paraId="22AEA629" w14:textId="77777777" w:rsidR="00660375" w:rsidRDefault="00660375" w:rsidP="004142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3BAFFC" w14:textId="77777777" w:rsidR="00660375" w:rsidRDefault="00660375" w:rsidP="00414272">
      <w:pPr>
        <w:spacing w:after="0" w:line="240" w:lineRule="auto"/>
      </w:pPr>
      <w:r>
        <w:separator/>
      </w:r>
    </w:p>
  </w:footnote>
  <w:footnote w:type="continuationSeparator" w:id="0">
    <w:p w14:paraId="594C3297" w14:textId="77777777" w:rsidR="00660375" w:rsidRDefault="00660375" w:rsidP="004142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0BD6FF4"/>
    <w:multiLevelType w:val="hybridMultilevel"/>
    <w:tmpl w:val="BE069234"/>
    <w:lvl w:ilvl="0" w:tplc="429EFA76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F55B8D"/>
    <w:multiLevelType w:val="hybridMultilevel"/>
    <w:tmpl w:val="C6703D82"/>
    <w:lvl w:ilvl="0" w:tplc="F5DCACC4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6F6933"/>
    <w:multiLevelType w:val="multilevel"/>
    <w:tmpl w:val="18A28742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562562819">
    <w:abstractNumId w:val="0"/>
  </w:num>
  <w:num w:numId="2" w16cid:durableId="88165598">
    <w:abstractNumId w:val="1"/>
  </w:num>
  <w:num w:numId="3" w16cid:durableId="9294326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5124" w:allStyles="0" w:customStyles="0" w:latentStyles="1" w:stylesInUse="0" w:headingStyles="1" w:numberingStyles="0" w:tableStyles="0" w:directFormattingOnRuns="1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3srQwNzOzNDC3NDFV0lEKTi0uzszPAykwrAUAlSvJ5ywAAAA="/>
  </w:docVars>
  <w:rsids>
    <w:rsidRoot w:val="00414272"/>
    <w:rsid w:val="00250538"/>
    <w:rsid w:val="00414272"/>
    <w:rsid w:val="006511E0"/>
    <w:rsid w:val="00660375"/>
    <w:rsid w:val="00860530"/>
    <w:rsid w:val="00CD0BCB"/>
    <w:rsid w:val="00ED0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0C756F7C"/>
  <w15:chartTrackingRefBased/>
  <w15:docId w15:val="{ADD4A4AB-3432-4669-A8EE-6693B4B4C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4272"/>
  </w:style>
  <w:style w:type="paragraph" w:styleId="Heading1">
    <w:name w:val="heading 1"/>
    <w:basedOn w:val="Normal"/>
    <w:next w:val="Normal"/>
    <w:link w:val="Heading1Char"/>
    <w:uiPriority w:val="9"/>
    <w:qFormat/>
    <w:rsid w:val="00250538"/>
    <w:pPr>
      <w:keepNext/>
      <w:keepLines/>
      <w:numPr>
        <w:numId w:val="3"/>
      </w:numPr>
      <w:tabs>
        <w:tab w:val="left" w:pos="0"/>
        <w:tab w:val="left" w:pos="567"/>
      </w:tabs>
      <w:spacing w:before="120" w:after="240" w:line="360" w:lineRule="auto"/>
      <w:ind w:hanging="360"/>
      <w:outlineLvl w:val="0"/>
    </w:pPr>
    <w:rPr>
      <w:rFonts w:ascii="Arial" w:eastAsiaTheme="majorEastAsia" w:hAnsi="Arial" w:cstheme="majorBidi"/>
      <w:b/>
      <w:color w:val="2E74B5" w:themeColor="accent1" w:themeShade="BF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1427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14272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1427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4272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1427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1427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1427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1427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0538"/>
    <w:rPr>
      <w:rFonts w:ascii="Arial" w:eastAsiaTheme="majorEastAsia" w:hAnsi="Arial" w:cstheme="majorBidi"/>
      <w:b/>
      <w:color w:val="2E74B5" w:themeColor="accent1" w:themeShade="BF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142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14272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14272"/>
    <w:rPr>
      <w:rFonts w:eastAsiaTheme="majorEastAsia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4272"/>
    <w:rPr>
      <w:rFonts w:eastAsiaTheme="majorEastAsia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427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427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427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1427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1427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427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14272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1427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14272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1427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1427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14272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4272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14272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14272"/>
    <w:rPr>
      <w:b/>
      <w:bCs/>
      <w:smallCaps/>
      <w:color w:val="2E74B5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4142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4272"/>
  </w:style>
  <w:style w:type="paragraph" w:styleId="Footer">
    <w:name w:val="footer"/>
    <w:basedOn w:val="Normal"/>
    <w:link w:val="FooterChar"/>
    <w:uiPriority w:val="99"/>
    <w:unhideWhenUsed/>
    <w:rsid w:val="004142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42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102</Words>
  <Characters>523</Characters>
  <Application>Microsoft Office Word</Application>
  <DocSecurity>0</DocSecurity>
  <Lines>65</Lines>
  <Paragraphs>14</Paragraphs>
  <ScaleCrop>false</ScaleCrop>
  <Company/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lano Poole</dc:creator>
  <cp:keywords/>
  <dc:description/>
  <cp:lastModifiedBy>Zalano Poole</cp:lastModifiedBy>
  <cp:revision>1</cp:revision>
  <dcterms:created xsi:type="dcterms:W3CDTF">2024-09-13T19:37:00Z</dcterms:created>
  <dcterms:modified xsi:type="dcterms:W3CDTF">2024-09-13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739917-66f9-42ef-8c43-b109e498dffb</vt:lpwstr>
  </property>
</Properties>
</file>